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456E15" w14:textId="24E86000" w:rsidR="0070443F" w:rsidRPr="004B3698" w:rsidRDefault="00156937">
      <w:pPr>
        <w:rPr>
          <w:lang w:val="de-DE"/>
        </w:rPr>
      </w:pPr>
      <w:r w:rsidRPr="004B3698">
        <w:rPr>
          <w:lang w:val="de-DE"/>
        </w:rPr>
        <w:t>An/fangen</w:t>
      </w:r>
    </w:p>
    <w:p w14:paraId="01B79C3F" w14:textId="2E7FC9DC" w:rsidR="00156937" w:rsidRPr="004B3698" w:rsidRDefault="00156937">
      <w:pPr>
        <w:rPr>
          <w:lang w:val="de-DE"/>
        </w:rPr>
      </w:pPr>
      <w:r w:rsidRPr="004B3698">
        <w:rPr>
          <w:lang w:val="de-DE"/>
        </w:rPr>
        <w:t>Fängt…an</w:t>
      </w:r>
    </w:p>
    <w:p w14:paraId="61ACE2DC" w14:textId="416FF61F" w:rsidR="00156937" w:rsidRPr="004B3698" w:rsidRDefault="00156937">
      <w:pPr>
        <w:rPr>
          <w:lang w:val="de-DE"/>
        </w:rPr>
      </w:pPr>
      <w:r w:rsidRPr="004B3698">
        <w:rPr>
          <w:lang w:val="de-DE"/>
        </w:rPr>
        <w:t>Fing…an</w:t>
      </w:r>
    </w:p>
    <w:p w14:paraId="7F41D155" w14:textId="49242C80" w:rsidR="00156937" w:rsidRPr="004B3698" w:rsidRDefault="00156937">
      <w:pPr>
        <w:rPr>
          <w:lang w:val="de-DE"/>
        </w:rPr>
      </w:pPr>
      <w:r w:rsidRPr="004B3698">
        <w:rPr>
          <w:lang w:val="de-DE"/>
        </w:rPr>
        <w:t>Hat angefangen</w:t>
      </w:r>
    </w:p>
    <w:p w14:paraId="0BCBF369" w14:textId="7C2B63D7" w:rsidR="00156937" w:rsidRPr="004B3698" w:rsidRDefault="00156937">
      <w:pPr>
        <w:rPr>
          <w:lang w:val="de-DE"/>
        </w:rPr>
      </w:pPr>
      <w:r w:rsidRPr="004B3698">
        <w:rPr>
          <w:lang w:val="de-DE"/>
        </w:rPr>
        <w:t>Befehlen</w:t>
      </w:r>
    </w:p>
    <w:p w14:paraId="5DCA75CD" w14:textId="630C2847" w:rsidR="00156937" w:rsidRPr="004B3698" w:rsidRDefault="00156937">
      <w:pPr>
        <w:rPr>
          <w:lang w:val="de-DE"/>
        </w:rPr>
      </w:pPr>
      <w:r w:rsidRPr="004B3698">
        <w:rPr>
          <w:lang w:val="de-DE"/>
        </w:rPr>
        <w:t>Befiehlt</w:t>
      </w:r>
    </w:p>
    <w:p w14:paraId="22CCD7C6" w14:textId="324AE860" w:rsidR="00156937" w:rsidRPr="004B3698" w:rsidRDefault="00156937">
      <w:pPr>
        <w:rPr>
          <w:lang w:val="de-DE"/>
        </w:rPr>
      </w:pPr>
      <w:r w:rsidRPr="004B3698">
        <w:rPr>
          <w:lang w:val="de-DE"/>
        </w:rPr>
        <w:t>Befahl</w:t>
      </w:r>
    </w:p>
    <w:p w14:paraId="6C8364F6" w14:textId="71662012" w:rsidR="00156937" w:rsidRPr="004B3698" w:rsidRDefault="00156937">
      <w:pPr>
        <w:rPr>
          <w:lang w:val="de-DE"/>
        </w:rPr>
      </w:pPr>
      <w:r w:rsidRPr="004B3698">
        <w:rPr>
          <w:lang w:val="de-DE"/>
        </w:rPr>
        <w:t>Hat befohlen</w:t>
      </w:r>
    </w:p>
    <w:p w14:paraId="0EEF7E4B" w14:textId="207FA761" w:rsidR="00156937" w:rsidRPr="004B3698" w:rsidRDefault="00156937">
      <w:pPr>
        <w:rPr>
          <w:lang w:val="de-DE"/>
        </w:rPr>
      </w:pPr>
    </w:p>
    <w:p w14:paraId="5C4505E9" w14:textId="5178FC91" w:rsidR="004B3698" w:rsidRDefault="004B3698">
      <w:pPr>
        <w:rPr>
          <w:lang w:val="de-AT"/>
        </w:rPr>
      </w:pPr>
      <w:proofErr w:type="spellStart"/>
      <w:r>
        <w:rPr>
          <w:lang w:val="de-AT"/>
        </w:rPr>
        <w:t>Micorsoft</w:t>
      </w:r>
      <w:proofErr w:type="spellEnd"/>
      <w:r>
        <w:rPr>
          <w:lang w:val="de-AT"/>
        </w:rPr>
        <w:t xml:space="preserve"> Michael</w:t>
      </w:r>
    </w:p>
    <w:p w14:paraId="297E2C94" w14:textId="11B36D50" w:rsidR="004B3698" w:rsidRDefault="004B3698">
      <w:pPr>
        <w:rPr>
          <w:lang w:val="de-AT"/>
        </w:rPr>
      </w:pPr>
      <w:proofErr w:type="spellStart"/>
      <w:r>
        <w:rPr>
          <w:lang w:val="de-AT"/>
        </w:rPr>
        <w:t>Microsft</w:t>
      </w:r>
      <w:proofErr w:type="spellEnd"/>
      <w:r>
        <w:rPr>
          <w:lang w:val="de-AT"/>
        </w:rPr>
        <w:t xml:space="preserve"> Stefan</w:t>
      </w:r>
    </w:p>
    <w:p w14:paraId="2B7556A7" w14:textId="016BE585" w:rsidR="004B3698" w:rsidRDefault="004B3698">
      <w:pPr>
        <w:rPr>
          <w:lang w:val="de-AT"/>
        </w:rPr>
      </w:pPr>
      <w:r>
        <w:rPr>
          <w:lang w:val="de-AT"/>
        </w:rPr>
        <w:t>Microsoft Katja</w:t>
      </w:r>
    </w:p>
    <w:p w14:paraId="2350CEE6" w14:textId="6E1E0E24" w:rsidR="004B3698" w:rsidRDefault="004B3698">
      <w:pPr>
        <w:rPr>
          <w:lang w:val="de-AT"/>
        </w:rPr>
      </w:pPr>
    </w:p>
    <w:p w14:paraId="12117673" w14:textId="42F9E348" w:rsidR="004B3698" w:rsidRDefault="004B3698">
      <w:pPr>
        <w:rPr>
          <w:lang w:val="de-AT"/>
        </w:rPr>
      </w:pPr>
    </w:p>
    <w:p w14:paraId="07912244" w14:textId="14876F0E" w:rsidR="004B3698" w:rsidRPr="004B3698" w:rsidRDefault="004B3698">
      <w:r w:rsidRPr="004B3698">
        <w:t>Coucou</w:t>
      </w:r>
    </w:p>
    <w:p w14:paraId="68914B97" w14:textId="23393822" w:rsidR="004B3698" w:rsidRPr="004B3698" w:rsidRDefault="004B3698">
      <w:pPr>
        <w:rPr>
          <w:lang w:val="de-AT"/>
        </w:rPr>
      </w:pPr>
      <w:r>
        <w:rPr>
          <w:lang w:val="de-AT"/>
        </w:rPr>
        <w:t>Microsoft Hortense</w:t>
      </w:r>
    </w:p>
    <w:sectPr w:rsidR="004B3698" w:rsidRPr="004B369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MrCwtDQ2MjExMjRR0lEKTi0uzszPAykwrAUAP5aLUiwAAAA="/>
  </w:docVars>
  <w:rsids>
    <w:rsidRoot w:val="00156937"/>
    <w:rsid w:val="00115C1F"/>
    <w:rsid w:val="00156937"/>
    <w:rsid w:val="004B3698"/>
    <w:rsid w:val="005B0304"/>
    <w:rsid w:val="006B14C4"/>
    <w:rsid w:val="0070443F"/>
    <w:rsid w:val="00A73A62"/>
    <w:rsid w:val="00BD2746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1D89D1"/>
  <w15:chartTrackingRefBased/>
  <w15:docId w15:val="{A349C150-9576-4B58-8140-F699AD610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A498BB-AA01-434B-AB1D-E459866098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4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</cp:revision>
  <dcterms:created xsi:type="dcterms:W3CDTF">2020-06-08T20:14:00Z</dcterms:created>
  <dcterms:modified xsi:type="dcterms:W3CDTF">2020-06-08T20:31:00Z</dcterms:modified>
</cp:coreProperties>
</file>